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4-11-29T14:28:50Z</dcterms:created>
  <dcterms:modified xsi:type="dcterms:W3CDTF">2024-11-29T14: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Punishment and self-governance among men serving life sentences for murder</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